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3CFFFC87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SEZNAM PODDODAVATELŮ</w:t>
      </w:r>
    </w:p>
    <w:p w14:paraId="30CB8D42" w14:textId="743D8B02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650405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780072FB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7E3941" w:rsidRPr="007E3941">
        <w:rPr>
          <w:rFonts w:ascii="Times New Roman" w:hAnsi="Times New Roman"/>
          <w:b/>
        </w:rPr>
        <w:t>Základní škola, Praha 3, Jeseniova 96/2400 – nástavba družiny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EA694A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74E7AE34" w14:textId="77777777" w:rsidR="001E1E13" w:rsidRDefault="001E1E13" w:rsidP="001E1E1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Dodavatel v souladu s § 105 odst. 1 zákona č.</w:t>
      </w:r>
      <w:r w:rsidRPr="009224E6">
        <w:rPr>
          <w:rFonts w:ascii="Times New Roman" w:hAnsi="Times New Roman"/>
        </w:rPr>
        <w:t xml:space="preserve"> 134/2016 Sb., o zadávání veřejných zakázek, v</w:t>
      </w:r>
      <w:r>
        <w:rPr>
          <w:rFonts w:ascii="Times New Roman" w:hAnsi="Times New Roman"/>
        </w:rPr>
        <w:t xml:space="preserve">e znění pozdější předpisů specifikuje v níže uvedené tabulce poddodavatele, prostřednictvím kterých má v úmyslu plnit předmět veřejné zakázky a u každého z těchto poddodavatelů uvede, v jaké části bude předmět veřejné zakázky realizován. </w:t>
      </w:r>
    </w:p>
    <w:p w14:paraId="2E5A5043" w14:textId="77777777" w:rsidR="001E1E13" w:rsidRDefault="001E1E13" w:rsidP="001E1E13">
      <w:pPr>
        <w:spacing w:after="0" w:line="240" w:lineRule="auto"/>
        <w:jc w:val="both"/>
        <w:rPr>
          <w:rFonts w:ascii="Times New Roman" w:hAnsi="Times New Roman"/>
        </w:rPr>
      </w:pPr>
    </w:p>
    <w:p w14:paraId="6F376A06" w14:textId="5E4D9389" w:rsidR="001E1E13" w:rsidRDefault="001E1E13" w:rsidP="001E1E13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[</w:t>
      </w:r>
      <w:r w:rsidRPr="001E1E13">
        <w:rPr>
          <w:rFonts w:ascii="Times New Roman" w:hAnsi="Times New Roman"/>
          <w:highlight w:val="yellow"/>
        </w:rPr>
        <w:t>V případě, že dodavatel nebude pro předmět veřejné zakázky využívat žádné poddodavatele, uvede zde dodavatel tuto skutečnost.</w:t>
      </w:r>
      <w:r>
        <w:rPr>
          <w:rFonts w:ascii="Times New Roman" w:hAnsi="Times New Roman"/>
        </w:rPr>
        <w:t>]</w:t>
      </w:r>
    </w:p>
    <w:p w14:paraId="3BEB4E3C" w14:textId="77777777" w:rsidR="001E1E13" w:rsidRPr="0005701F" w:rsidRDefault="001E1E13" w:rsidP="006431D6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Mkatabulky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4521"/>
      </w:tblGrid>
      <w:tr w:rsidR="00816F91" w:rsidRPr="0005701F" w14:paraId="58435A19" w14:textId="77777777" w:rsidTr="009706EC">
        <w:trPr>
          <w:trHeight w:val="388"/>
          <w:jc w:val="center"/>
        </w:trPr>
        <w:tc>
          <w:tcPr>
            <w:tcW w:w="9042" w:type="dxa"/>
            <w:gridSpan w:val="2"/>
            <w:shd w:val="clear" w:color="auto" w:fill="DBE5F1" w:themeFill="accent1" w:themeFillTint="33"/>
          </w:tcPr>
          <w:p w14:paraId="2F5B2FBE" w14:textId="739A110E" w:rsidR="00816F91" w:rsidRPr="0005701F" w:rsidRDefault="00545F4E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eznam poddodavatelů</w:t>
            </w:r>
          </w:p>
        </w:tc>
      </w:tr>
      <w:tr w:rsidR="001E1E13" w:rsidRPr="0005701F" w14:paraId="76CB232C" w14:textId="77777777" w:rsidTr="005F32DB">
        <w:trPr>
          <w:trHeight w:val="388"/>
          <w:jc w:val="center"/>
        </w:trPr>
        <w:tc>
          <w:tcPr>
            <w:tcW w:w="4521" w:type="dxa"/>
            <w:shd w:val="clear" w:color="auto" w:fill="DBE5F1" w:themeFill="accent1" w:themeFillTint="33"/>
          </w:tcPr>
          <w:p w14:paraId="36E8DE5E" w14:textId="50EEF93A" w:rsidR="001E1E13" w:rsidRDefault="001E1E13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ce poddodavatele</w:t>
            </w:r>
          </w:p>
        </w:tc>
        <w:tc>
          <w:tcPr>
            <w:tcW w:w="4521" w:type="dxa"/>
            <w:shd w:val="clear" w:color="auto" w:fill="DBE5F1" w:themeFill="accent1" w:themeFillTint="33"/>
          </w:tcPr>
          <w:p w14:paraId="34C14D9C" w14:textId="05270D13" w:rsidR="001E1E13" w:rsidRDefault="001E1E13" w:rsidP="006431D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Část předmětu plnění veřejné zakázky, která bude plněna prostřednictvím </w:t>
            </w:r>
            <w:r w:rsidR="00953CE0">
              <w:rPr>
                <w:rFonts w:ascii="Times New Roman" w:hAnsi="Times New Roman" w:cs="Times New Roman"/>
                <w:b/>
              </w:rPr>
              <w:t>pod</w:t>
            </w:r>
            <w:r>
              <w:rPr>
                <w:rFonts w:ascii="Times New Roman" w:hAnsi="Times New Roman" w:cs="Times New Roman"/>
                <w:b/>
              </w:rPr>
              <w:t>dodavatele</w:t>
            </w:r>
          </w:p>
        </w:tc>
      </w:tr>
      <w:tr w:rsidR="00545F4E" w:rsidRPr="0005701F" w14:paraId="11889E3C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14891CBE" w14:textId="6B582CB7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56F509DF" w14:textId="5B331348" w:rsidR="00545F4E" w:rsidRPr="00545F4E" w:rsidRDefault="00545F4E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545F4E" w:rsidRPr="0005701F" w14:paraId="493AE385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7F36E655" w14:textId="30B859EC" w:rsidR="00545F4E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782F4A1B" w14:textId="654F348E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545F4E" w:rsidRPr="0005701F" w14:paraId="43FF9608" w14:textId="77777777" w:rsidTr="001E1E13">
        <w:trPr>
          <w:trHeight w:val="478"/>
          <w:jc w:val="center"/>
        </w:trPr>
        <w:tc>
          <w:tcPr>
            <w:tcW w:w="4521" w:type="dxa"/>
            <w:vAlign w:val="center"/>
          </w:tcPr>
          <w:p w14:paraId="3F49C750" w14:textId="2B5E8CE0" w:rsidR="00545F4E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0C701C6F" w14:textId="2AA01ADB" w:rsidR="00545F4E" w:rsidRPr="0005701F" w:rsidRDefault="001E1E13" w:rsidP="001E1E13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A99D59E" w14:textId="47F361A1" w:rsidR="004A1D59" w:rsidRPr="0005701F" w:rsidRDefault="004A1D59" w:rsidP="006431D6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312371">
      <w:headerReference w:type="default" r:id="rId7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CB349" w14:textId="77777777" w:rsidR="00DB47AE" w:rsidRDefault="00DB47AE" w:rsidP="006E2BF9">
      <w:pPr>
        <w:spacing w:after="0" w:line="240" w:lineRule="auto"/>
      </w:pPr>
      <w:r>
        <w:separator/>
      </w:r>
    </w:p>
  </w:endnote>
  <w:endnote w:type="continuationSeparator" w:id="0">
    <w:p w14:paraId="66B83B4E" w14:textId="77777777" w:rsidR="00DB47AE" w:rsidRDefault="00DB47AE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altName w:val="Lucidasans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24B4B" w14:textId="77777777" w:rsidR="00DB47AE" w:rsidRDefault="00DB47AE" w:rsidP="006E2BF9">
      <w:pPr>
        <w:spacing w:after="0" w:line="240" w:lineRule="auto"/>
      </w:pPr>
      <w:r>
        <w:separator/>
      </w:r>
    </w:p>
  </w:footnote>
  <w:footnote w:type="continuationSeparator" w:id="0">
    <w:p w14:paraId="5034C752" w14:textId="77777777" w:rsidR="00DB47AE" w:rsidRDefault="00DB47AE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33B8A" w14:textId="66F4DB01" w:rsidR="000D7246" w:rsidRPr="000D7246" w:rsidRDefault="000D7246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42560D">
      <w:rPr>
        <w:rFonts w:ascii="Times New Roman" w:hAnsi="Times New Roman" w:cs="Times New Roman"/>
        <w:b/>
        <w:sz w:val="28"/>
        <w:szCs w:val="28"/>
        <w:u w:val="single"/>
      </w:rPr>
      <w:t>4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AB393A">
      <w:rPr>
        <w:rFonts w:ascii="Times New Roman" w:hAnsi="Times New Roman" w:cs="Times New Roman"/>
        <w:b/>
        <w:sz w:val="28"/>
        <w:szCs w:val="28"/>
        <w:u w:val="single"/>
      </w:rPr>
      <w:t>Seznam poddodavatelů (vzor)</w:t>
    </w:r>
  </w:p>
  <w:p w14:paraId="528D64A4" w14:textId="77777777" w:rsidR="000D7246" w:rsidRDefault="000D7246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2N7E0NLa0sDRQ0lEKTi0uzszPAykwrAUAg0MmJiwAAAA="/>
  </w:docVars>
  <w:rsids>
    <w:rsidRoot w:val="00D31862"/>
    <w:rsid w:val="0005701F"/>
    <w:rsid w:val="00057D9E"/>
    <w:rsid w:val="000751F6"/>
    <w:rsid w:val="00085DDE"/>
    <w:rsid w:val="000961FE"/>
    <w:rsid w:val="000A0B77"/>
    <w:rsid w:val="000B1C83"/>
    <w:rsid w:val="000C5180"/>
    <w:rsid w:val="000C7E29"/>
    <w:rsid w:val="000D7246"/>
    <w:rsid w:val="00100724"/>
    <w:rsid w:val="00102612"/>
    <w:rsid w:val="00102BAB"/>
    <w:rsid w:val="00111A2F"/>
    <w:rsid w:val="001415AF"/>
    <w:rsid w:val="001E1E13"/>
    <w:rsid w:val="001F38EA"/>
    <w:rsid w:val="001F5218"/>
    <w:rsid w:val="00205F96"/>
    <w:rsid w:val="00210678"/>
    <w:rsid w:val="00214B53"/>
    <w:rsid w:val="00220637"/>
    <w:rsid w:val="0024030D"/>
    <w:rsid w:val="002D1A66"/>
    <w:rsid w:val="002D6828"/>
    <w:rsid w:val="00301A3D"/>
    <w:rsid w:val="00312371"/>
    <w:rsid w:val="00315050"/>
    <w:rsid w:val="00350995"/>
    <w:rsid w:val="00394E49"/>
    <w:rsid w:val="003A0BEA"/>
    <w:rsid w:val="003F64F0"/>
    <w:rsid w:val="004142F1"/>
    <w:rsid w:val="0042401C"/>
    <w:rsid w:val="0042560D"/>
    <w:rsid w:val="0043585F"/>
    <w:rsid w:val="00471F9A"/>
    <w:rsid w:val="00475509"/>
    <w:rsid w:val="004770F4"/>
    <w:rsid w:val="0049152C"/>
    <w:rsid w:val="004A1D59"/>
    <w:rsid w:val="004B2C9C"/>
    <w:rsid w:val="004C0BD1"/>
    <w:rsid w:val="004C1DDC"/>
    <w:rsid w:val="004D6F10"/>
    <w:rsid w:val="00515F68"/>
    <w:rsid w:val="00542474"/>
    <w:rsid w:val="00542E5D"/>
    <w:rsid w:val="00545F4E"/>
    <w:rsid w:val="0055726B"/>
    <w:rsid w:val="0057140A"/>
    <w:rsid w:val="005719F5"/>
    <w:rsid w:val="0059661A"/>
    <w:rsid w:val="005C0FC0"/>
    <w:rsid w:val="005E3B44"/>
    <w:rsid w:val="005E616B"/>
    <w:rsid w:val="00613FF3"/>
    <w:rsid w:val="006419E3"/>
    <w:rsid w:val="006431D6"/>
    <w:rsid w:val="00650405"/>
    <w:rsid w:val="00673F9B"/>
    <w:rsid w:val="00676528"/>
    <w:rsid w:val="00687662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E3941"/>
    <w:rsid w:val="007F085E"/>
    <w:rsid w:val="00816F91"/>
    <w:rsid w:val="00830B9C"/>
    <w:rsid w:val="00832381"/>
    <w:rsid w:val="00863A00"/>
    <w:rsid w:val="00887E4F"/>
    <w:rsid w:val="008A0FF5"/>
    <w:rsid w:val="008B46DD"/>
    <w:rsid w:val="008B5F41"/>
    <w:rsid w:val="008E7C00"/>
    <w:rsid w:val="008F7CD2"/>
    <w:rsid w:val="00932B1C"/>
    <w:rsid w:val="00947D74"/>
    <w:rsid w:val="00953CE0"/>
    <w:rsid w:val="0095550C"/>
    <w:rsid w:val="009706EC"/>
    <w:rsid w:val="009A0885"/>
    <w:rsid w:val="009A34A9"/>
    <w:rsid w:val="009A6FB1"/>
    <w:rsid w:val="009E52C1"/>
    <w:rsid w:val="00A40179"/>
    <w:rsid w:val="00A52B54"/>
    <w:rsid w:val="00A73C35"/>
    <w:rsid w:val="00A7499D"/>
    <w:rsid w:val="00AB393A"/>
    <w:rsid w:val="00AB4AA8"/>
    <w:rsid w:val="00AE2EE7"/>
    <w:rsid w:val="00AF3424"/>
    <w:rsid w:val="00B12EC7"/>
    <w:rsid w:val="00B408DD"/>
    <w:rsid w:val="00B540E9"/>
    <w:rsid w:val="00B668E8"/>
    <w:rsid w:val="00B66997"/>
    <w:rsid w:val="00BB5EE2"/>
    <w:rsid w:val="00C35851"/>
    <w:rsid w:val="00C453C5"/>
    <w:rsid w:val="00C4542D"/>
    <w:rsid w:val="00C51CB2"/>
    <w:rsid w:val="00C61618"/>
    <w:rsid w:val="00CA05C9"/>
    <w:rsid w:val="00CA7D34"/>
    <w:rsid w:val="00CE6CEF"/>
    <w:rsid w:val="00D071F5"/>
    <w:rsid w:val="00D31862"/>
    <w:rsid w:val="00D77E65"/>
    <w:rsid w:val="00D85C89"/>
    <w:rsid w:val="00DB11FA"/>
    <w:rsid w:val="00DB47AE"/>
    <w:rsid w:val="00DE397E"/>
    <w:rsid w:val="00E04C2F"/>
    <w:rsid w:val="00E31060"/>
    <w:rsid w:val="00E618DE"/>
    <w:rsid w:val="00EA694A"/>
    <w:rsid w:val="00EB4A51"/>
    <w:rsid w:val="00ED5D57"/>
    <w:rsid w:val="00EF55A9"/>
    <w:rsid w:val="00F11D4A"/>
    <w:rsid w:val="00F6723C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54E14-4BDE-48A1-8FBB-0A9995EA1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1031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5</cp:revision>
  <dcterms:created xsi:type="dcterms:W3CDTF">2021-04-22T13:33:00Z</dcterms:created>
  <dcterms:modified xsi:type="dcterms:W3CDTF">2022-06-16T08:20:00Z</dcterms:modified>
</cp:coreProperties>
</file>